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7-07"/>
    <w:p>
      <w:pPr>
        <w:pStyle w:val="Heading2"/>
      </w:pPr>
      <w:r>
        <w:t xml:space="preserve">Status report for the week of 2014-07-07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Organizing code, and pulling it apart into self contained modules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conversion to new value storage system. Continue to add features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7-11 11:55:08: Moved a lot of the value storage to new modules. Bug fixes.</w:t>
      </w:r>
    </w:p>
    <w:p>
      <w:pPr>
        <w:pStyle w:val="Compact"/>
        <w:numPr>
          <w:numId w:val="2"/>
          <w:ilvl w:val="0"/>
        </w:numPr>
      </w:pPr>
      <w:r>
        <w:t xml:space="preserve">2014-07-11 16:35:22: Moved wrapper_prototype to own module, was not importing as part of k_DO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f6fa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0aea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